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C6BEA" w14:textId="7EFC9745" w:rsidR="00CF7B68" w:rsidRDefault="00DC1732">
      <w:r>
        <w:t>July 13, 2020</w:t>
      </w:r>
    </w:p>
    <w:p w14:paraId="3B4425E8" w14:textId="77777777" w:rsidR="00DC1732" w:rsidRDefault="00DC1732"/>
    <w:p w14:paraId="257556E3" w14:textId="2E29E45F" w:rsidR="00DC1732" w:rsidRDefault="00DC1732">
      <w:r>
        <w:t>Dear SIMians,</w:t>
      </w:r>
    </w:p>
    <w:p w14:paraId="1C6B2E66" w14:textId="04A29582" w:rsidR="00310DEB" w:rsidRDefault="00DC1732" w:rsidP="00310DEB">
      <w:r>
        <w:t xml:space="preserve">We are both pleased and proud to announce the establishment of the </w:t>
      </w:r>
      <w:r w:rsidR="00310DEB">
        <w:t>a</w:t>
      </w:r>
      <w:r>
        <w:t>d</w:t>
      </w:r>
      <w:r w:rsidR="00310DEB">
        <w:t xml:space="preserve"> h</w:t>
      </w:r>
      <w:r>
        <w:t xml:space="preserve">oc Committee on Racial Justice. Created as a response to our Division Chair’s call for action, the </w:t>
      </w:r>
      <w:r w:rsidR="00310DEB">
        <w:t xml:space="preserve">Committee on </w:t>
      </w:r>
      <w:r>
        <w:t xml:space="preserve">Racial Justice will work to facilitate the creation of new knowledge, new networks, and a new curriculum that benefits business research and education. </w:t>
      </w:r>
      <w:r w:rsidR="00E67C34">
        <w:t>Th</w:t>
      </w:r>
      <w:r w:rsidR="00310DEB">
        <w:t xml:space="preserve">e establishment of this </w:t>
      </w:r>
      <w:r w:rsidR="00E67C34">
        <w:t xml:space="preserve">committee is evidence of our Division’s responsiveness to the global Black Lives Matter movement and </w:t>
      </w:r>
      <w:r w:rsidR="00D17119">
        <w:t xml:space="preserve"> a broader social movement </w:t>
      </w:r>
      <w:r w:rsidR="00E67C34">
        <w:t>to eradicat</w:t>
      </w:r>
      <w:r w:rsidR="00310DEB">
        <w:t>e</w:t>
      </w:r>
      <w:r w:rsidR="00E67C34">
        <w:t xml:space="preserve"> systemic racism. Given our Division’s emphasis on justice, it makes sense that we would seek to provide leadership during this crucial period. </w:t>
      </w:r>
    </w:p>
    <w:p w14:paraId="42FA0116" w14:textId="77777777" w:rsidR="00D17119" w:rsidRDefault="00D17119" w:rsidP="00D17119">
      <w:pPr>
        <w:pStyle w:val="NoSpacing"/>
        <w:rPr>
          <w:rFonts w:eastAsia="Times New Roman" w:cstheme="minorHAnsi"/>
        </w:rPr>
      </w:pPr>
      <w:r w:rsidRPr="00AE1694">
        <w:rPr>
          <w:rFonts w:eastAsia="Times New Roman" w:cstheme="minorHAnsi"/>
        </w:rPr>
        <w:t>The 2020-2021 committee members are Paul T. Harper (Co-Chair), Robbin Derry (Co-Chair), Jill Brown</w:t>
      </w:r>
      <w:r>
        <w:rPr>
          <w:rFonts w:eastAsia="Times New Roman" w:cstheme="minorHAnsi"/>
        </w:rPr>
        <w:t xml:space="preserve"> (President/Past-President)</w:t>
      </w:r>
      <w:r w:rsidRPr="00AE1694">
        <w:rPr>
          <w:rFonts w:eastAsia="Times New Roman" w:cstheme="minorHAnsi"/>
        </w:rPr>
        <w:t xml:space="preserve">, and </w:t>
      </w:r>
      <w:r>
        <w:rPr>
          <w:rFonts w:eastAsia="Times New Roman" w:cstheme="minorHAnsi"/>
        </w:rPr>
        <w:t xml:space="preserve">Barrie </w:t>
      </w:r>
      <w:proofErr w:type="spellStart"/>
      <w:r>
        <w:rPr>
          <w:rFonts w:eastAsia="Times New Roman" w:cstheme="minorHAnsi"/>
        </w:rPr>
        <w:t>Litsky</w:t>
      </w:r>
      <w:proofErr w:type="spellEnd"/>
      <w:r>
        <w:rPr>
          <w:rFonts w:eastAsia="Times New Roman" w:cstheme="minorHAnsi"/>
        </w:rPr>
        <w:t xml:space="preserve"> ( (</w:t>
      </w:r>
      <w:r w:rsidRPr="00AE1694">
        <w:rPr>
          <w:rFonts w:eastAsia="Times New Roman" w:cstheme="minorHAnsi"/>
        </w:rPr>
        <w:t xml:space="preserve">Membership Committee). </w:t>
      </w:r>
      <w:r>
        <w:rPr>
          <w:rFonts w:eastAsia="Times New Roman" w:cstheme="minorHAnsi"/>
        </w:rPr>
        <w:t>We will also include a</w:t>
      </w:r>
      <w:r w:rsidRPr="00AE1694">
        <w:rPr>
          <w:rFonts w:eastAsia="Times New Roman" w:cstheme="minorHAnsi"/>
        </w:rPr>
        <w:t xml:space="preserve"> </w:t>
      </w:r>
      <w:proofErr w:type="spellStart"/>
      <w:r w:rsidRPr="00AE1694">
        <w:rPr>
          <w:rFonts w:eastAsia="Times New Roman" w:cstheme="minorHAnsi"/>
        </w:rPr>
        <w:t>Ph</w:t>
      </w:r>
      <w:r>
        <w:rPr>
          <w:rFonts w:eastAsia="Times New Roman" w:cstheme="minorHAnsi"/>
        </w:rPr>
        <w:t>.</w:t>
      </w:r>
      <w:r w:rsidRPr="00AE1694">
        <w:rPr>
          <w:rFonts w:eastAsia="Times New Roman" w:cstheme="minorHAnsi"/>
        </w:rPr>
        <w:t>D</w:t>
      </w:r>
      <w:proofErr w:type="spellEnd"/>
      <w:r w:rsidRPr="00AE1694">
        <w:rPr>
          <w:rFonts w:eastAsia="Times New Roman" w:cstheme="minorHAnsi"/>
        </w:rPr>
        <w:t xml:space="preserve"> student</w:t>
      </w:r>
      <w:r>
        <w:rPr>
          <w:rFonts w:eastAsia="Times New Roman" w:cstheme="minorHAnsi"/>
        </w:rPr>
        <w:t xml:space="preserve"> as the final member. </w:t>
      </w:r>
    </w:p>
    <w:p w14:paraId="717DF557" w14:textId="77777777" w:rsidR="00D17119" w:rsidRDefault="00D17119" w:rsidP="00310DEB"/>
    <w:p w14:paraId="1762C198" w14:textId="6C4E4895" w:rsidR="00310DEB" w:rsidRPr="0035534B" w:rsidRDefault="00310DEB" w:rsidP="00310DEB">
      <w:r w:rsidRPr="0035534B">
        <w:t>Over the course of the next year</w:t>
      </w:r>
      <w:r>
        <w:t xml:space="preserve">, </w:t>
      </w:r>
      <w:r w:rsidRPr="0035534B">
        <w:t xml:space="preserve">the </w:t>
      </w:r>
      <w:r>
        <w:t>C</w:t>
      </w:r>
      <w:r w:rsidRPr="0035534B">
        <w:t>ommittee</w:t>
      </w:r>
      <w:r>
        <w:t xml:space="preserve"> </w:t>
      </w:r>
      <w:r w:rsidR="007F69B9">
        <w:t xml:space="preserve"> - </w:t>
      </w:r>
      <w:r w:rsidRPr="0035534B">
        <w:t xml:space="preserve">working in conjunction with </w:t>
      </w:r>
      <w:r w:rsidR="007F69B9">
        <w:t>Division</w:t>
      </w:r>
      <w:r w:rsidRPr="0035534B">
        <w:t xml:space="preserve"> leadership</w:t>
      </w:r>
      <w:r w:rsidR="007F69B9">
        <w:t xml:space="preserve"> - </w:t>
      </w:r>
      <w:r w:rsidRPr="0035534B">
        <w:t>will develop a</w:t>
      </w:r>
      <w:r>
        <w:t xml:space="preserve"> plan</w:t>
      </w:r>
      <w:r w:rsidRPr="0035534B">
        <w:t xml:space="preserve"> that </w:t>
      </w:r>
      <w:r>
        <w:t>will provide</w:t>
      </w:r>
      <w:r w:rsidRPr="0035534B">
        <w:t xml:space="preserve"> innovations in three core areas</w:t>
      </w:r>
      <w:r w:rsidR="001C4775">
        <w:t xml:space="preserve"> of engagement</w:t>
      </w:r>
      <w:r w:rsidRPr="0035534B">
        <w:t>: research, teaching, and external relations</w:t>
      </w:r>
      <w:r w:rsidR="00D17119">
        <w:t>, to address the following questions</w:t>
      </w:r>
      <w:r w:rsidRPr="0035534B">
        <w:t>. </w:t>
      </w:r>
    </w:p>
    <w:p w14:paraId="68E86CC9" w14:textId="77777777" w:rsidR="001C4775" w:rsidRPr="00907331" w:rsidRDefault="001C4775" w:rsidP="001C4775">
      <w:pPr>
        <w:pStyle w:val="NoSpacing"/>
        <w:numPr>
          <w:ilvl w:val="0"/>
          <w:numId w:val="2"/>
        </w:numPr>
      </w:pPr>
      <w:r w:rsidRPr="00907331">
        <w:t xml:space="preserve">Research: </w:t>
      </w:r>
    </w:p>
    <w:p w14:paraId="37A2560E" w14:textId="30FDD6B3" w:rsidR="001C4775" w:rsidRPr="00907331" w:rsidRDefault="001C4775" w:rsidP="001C4775">
      <w:pPr>
        <w:pStyle w:val="NoSpacing"/>
        <w:numPr>
          <w:ilvl w:val="1"/>
          <w:numId w:val="2"/>
        </w:numPr>
        <w:rPr>
          <w:rFonts w:cstheme="minorHAnsi"/>
        </w:rPr>
      </w:pPr>
      <w:r w:rsidRPr="00907331">
        <w:rPr>
          <w:rFonts w:cstheme="minorHAnsi"/>
        </w:rPr>
        <w:t xml:space="preserve">How can SIM work </w:t>
      </w:r>
      <w:r w:rsidR="00AE1694">
        <w:rPr>
          <w:rFonts w:cstheme="minorHAnsi"/>
        </w:rPr>
        <w:t xml:space="preserve">more closely </w:t>
      </w:r>
      <w:r w:rsidRPr="00907331">
        <w:rPr>
          <w:rFonts w:cstheme="minorHAnsi"/>
        </w:rPr>
        <w:t xml:space="preserve">with </w:t>
      </w:r>
      <w:r w:rsidR="00AE1694">
        <w:rPr>
          <w:rFonts w:cstheme="minorHAnsi"/>
        </w:rPr>
        <w:t>key</w:t>
      </w:r>
      <w:r w:rsidRPr="00907331">
        <w:rPr>
          <w:rFonts w:cstheme="minorHAnsi"/>
        </w:rPr>
        <w:t xml:space="preserve"> organizations and divisions to improve the pipeline of Black management scholars</w:t>
      </w:r>
      <w:r w:rsidR="00AE1694">
        <w:rPr>
          <w:rFonts w:cstheme="minorHAnsi"/>
        </w:rPr>
        <w:t xml:space="preserve"> in the Division</w:t>
      </w:r>
      <w:r w:rsidRPr="00907331">
        <w:rPr>
          <w:rFonts w:cstheme="minorHAnsi"/>
        </w:rPr>
        <w:t>?</w:t>
      </w:r>
    </w:p>
    <w:p w14:paraId="69CC22B0" w14:textId="7B07F255" w:rsidR="001C4775" w:rsidRPr="004E3A47" w:rsidRDefault="00AE1694" w:rsidP="001C477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ow could SIM work with</w:t>
      </w:r>
      <w:r w:rsidR="001C4775" w:rsidRPr="004E3A47">
        <w:rPr>
          <w:rFonts w:eastAsia="Times New Roman" w:cstheme="minorHAnsi"/>
        </w:rPr>
        <w:t xml:space="preserve"> journal editors to support the growth of research in the areas related to racial justice?</w:t>
      </w:r>
    </w:p>
    <w:p w14:paraId="575B9E57" w14:textId="3910B281" w:rsidR="001C4775" w:rsidRPr="00907331" w:rsidRDefault="001C4775" w:rsidP="001C4775">
      <w:pPr>
        <w:pStyle w:val="NoSpacing"/>
        <w:numPr>
          <w:ilvl w:val="1"/>
          <w:numId w:val="2"/>
        </w:numPr>
        <w:rPr>
          <w:rFonts w:cstheme="minorHAnsi"/>
        </w:rPr>
      </w:pPr>
      <w:r w:rsidRPr="00907331">
        <w:rPr>
          <w:rFonts w:cstheme="minorHAnsi"/>
        </w:rPr>
        <w:t>What could SIM do to recognize, promote, and suppo</w:t>
      </w:r>
      <w:r w:rsidR="00AE1694">
        <w:rPr>
          <w:rFonts w:cstheme="minorHAnsi"/>
        </w:rPr>
        <w:t>rt racial justice</w:t>
      </w:r>
      <w:r w:rsidRPr="00907331">
        <w:rPr>
          <w:rFonts w:cstheme="minorHAnsi"/>
        </w:rPr>
        <w:t xml:space="preserve"> </w:t>
      </w:r>
      <w:r w:rsidR="00AE1694">
        <w:rPr>
          <w:rFonts w:cstheme="minorHAnsi"/>
        </w:rPr>
        <w:t xml:space="preserve">research </w:t>
      </w:r>
      <w:r w:rsidRPr="00907331">
        <w:rPr>
          <w:rFonts w:cstheme="minorHAnsi"/>
        </w:rPr>
        <w:t>efforts?</w:t>
      </w:r>
    </w:p>
    <w:p w14:paraId="70D658BA" w14:textId="18FA5B0F" w:rsidR="001C4775" w:rsidRPr="00907331" w:rsidRDefault="001C4775" w:rsidP="001C4775">
      <w:pPr>
        <w:pStyle w:val="NoSpacing"/>
        <w:numPr>
          <w:ilvl w:val="1"/>
          <w:numId w:val="2"/>
        </w:numPr>
        <w:rPr>
          <w:rFonts w:cstheme="minorHAnsi"/>
        </w:rPr>
      </w:pPr>
      <w:r w:rsidRPr="00907331">
        <w:rPr>
          <w:rFonts w:cstheme="minorHAnsi"/>
        </w:rPr>
        <w:t xml:space="preserve">How can SIM improve its efforts to facilitate </w:t>
      </w:r>
      <w:r w:rsidR="00AE1694">
        <w:rPr>
          <w:rFonts w:cstheme="minorHAnsi"/>
        </w:rPr>
        <w:t xml:space="preserve">faculty </w:t>
      </w:r>
      <w:r w:rsidRPr="00907331">
        <w:rPr>
          <w:rFonts w:cstheme="minorHAnsi"/>
        </w:rPr>
        <w:t>mentor</w:t>
      </w:r>
      <w:r w:rsidR="00AE1694">
        <w:rPr>
          <w:rFonts w:cstheme="minorHAnsi"/>
        </w:rPr>
        <w:t>ship</w:t>
      </w:r>
      <w:r w:rsidRPr="00907331">
        <w:rPr>
          <w:rFonts w:cstheme="minorHAnsi"/>
        </w:rPr>
        <w:t xml:space="preserve"> and community building across racial boundaries?</w:t>
      </w:r>
    </w:p>
    <w:p w14:paraId="6A16D1B4" w14:textId="787FD12A" w:rsidR="001C4775" w:rsidRPr="00907331" w:rsidRDefault="001C4775" w:rsidP="001C4775">
      <w:pPr>
        <w:pStyle w:val="NoSpacing"/>
        <w:numPr>
          <w:ilvl w:val="0"/>
          <w:numId w:val="2"/>
        </w:numPr>
      </w:pPr>
      <w:r>
        <w:t>Teaching</w:t>
      </w:r>
      <w:r w:rsidRPr="00907331">
        <w:t>:</w:t>
      </w:r>
    </w:p>
    <w:p w14:paraId="0877C33B" w14:textId="77777777" w:rsidR="001C4775" w:rsidRPr="00907331" w:rsidRDefault="001C4775" w:rsidP="001C4775">
      <w:pPr>
        <w:pStyle w:val="NoSpacing"/>
        <w:numPr>
          <w:ilvl w:val="1"/>
          <w:numId w:val="2"/>
        </w:numPr>
      </w:pPr>
      <w:r w:rsidRPr="00907331">
        <w:t>How can SIM provide a platform for the early development of a new anti-racist curriculum for business schools?</w:t>
      </w:r>
    </w:p>
    <w:p w14:paraId="758963EE" w14:textId="401ED4C3" w:rsidR="001C4775" w:rsidRPr="00907331" w:rsidRDefault="001C4775" w:rsidP="001C4775">
      <w:pPr>
        <w:pStyle w:val="NoSpacing"/>
        <w:numPr>
          <w:ilvl w:val="1"/>
          <w:numId w:val="2"/>
        </w:numPr>
      </w:pPr>
      <w:r w:rsidRPr="00907331">
        <w:t>How can SIM incentivize members to develop and showcase case studies with Black protagonists</w:t>
      </w:r>
      <w:r w:rsidR="00AE1694">
        <w:t>, businesses, or engagements within the black community</w:t>
      </w:r>
      <w:r w:rsidRPr="00907331">
        <w:t>?</w:t>
      </w:r>
    </w:p>
    <w:p w14:paraId="32CB95D3" w14:textId="24AC9DF3" w:rsidR="001C4775" w:rsidRPr="00907331" w:rsidRDefault="001C4775" w:rsidP="001C4775">
      <w:pPr>
        <w:pStyle w:val="NoSpacing"/>
        <w:numPr>
          <w:ilvl w:val="1"/>
          <w:numId w:val="2"/>
        </w:numPr>
      </w:pPr>
      <w:r w:rsidRPr="00907331">
        <w:t>How can SIM help to identify black business leaders as potential speakers for both conferences and c</w:t>
      </w:r>
      <w:r w:rsidR="00AE1694">
        <w:t>ourses</w:t>
      </w:r>
      <w:r w:rsidRPr="00907331">
        <w:t>?</w:t>
      </w:r>
    </w:p>
    <w:p w14:paraId="473F9CF0" w14:textId="1ACDD3BA" w:rsidR="001C4775" w:rsidRPr="00907331" w:rsidRDefault="007F69B9" w:rsidP="001C4775">
      <w:pPr>
        <w:pStyle w:val="NoSpacing"/>
        <w:numPr>
          <w:ilvl w:val="0"/>
          <w:numId w:val="2"/>
        </w:numPr>
      </w:pPr>
      <w:r>
        <w:t>External</w:t>
      </w:r>
      <w:r w:rsidR="001C4775" w:rsidRPr="00907331">
        <w:t xml:space="preserve"> Relations: </w:t>
      </w:r>
    </w:p>
    <w:p w14:paraId="444B0FB2" w14:textId="77777777" w:rsidR="00AE1694" w:rsidRPr="00F24F28" w:rsidRDefault="00AE1694" w:rsidP="00AE1694">
      <w:pPr>
        <w:pStyle w:val="NoSpacing"/>
        <w:numPr>
          <w:ilvl w:val="1"/>
          <w:numId w:val="2"/>
        </w:numPr>
      </w:pPr>
      <w:r w:rsidRPr="00F24F28">
        <w:t>What does anti-racist training look like (as opposed to diversity and inclusion training)?</w:t>
      </w:r>
    </w:p>
    <w:p w14:paraId="6E74827E" w14:textId="5A882F64" w:rsidR="001C4775" w:rsidRPr="00907331" w:rsidRDefault="001C4775" w:rsidP="001C4775">
      <w:pPr>
        <w:pStyle w:val="NoSpacing"/>
        <w:numPr>
          <w:ilvl w:val="1"/>
          <w:numId w:val="2"/>
        </w:numPr>
      </w:pPr>
      <w:r w:rsidRPr="00907331">
        <w:t>How can SIM facilitate communication between members, member institutions, and companies who are seeking knowledge and training related to racial justice?</w:t>
      </w:r>
    </w:p>
    <w:p w14:paraId="3954E3C0" w14:textId="4EFA5652" w:rsidR="00AE1694" w:rsidRPr="00AE1694" w:rsidRDefault="001C4775" w:rsidP="00AE1694">
      <w:pPr>
        <w:pStyle w:val="NoSpacing"/>
        <w:numPr>
          <w:ilvl w:val="1"/>
          <w:numId w:val="2"/>
        </w:numPr>
      </w:pPr>
      <w:r w:rsidRPr="00AE1694">
        <w:t xml:space="preserve">How can SIM </w:t>
      </w:r>
      <w:r w:rsidR="00AE1694" w:rsidRPr="00AE1694">
        <w:t>aid in</w:t>
      </w:r>
      <w:r w:rsidRPr="00AE1694">
        <w:t xml:space="preserve"> match</w:t>
      </w:r>
      <w:r w:rsidR="00AE1694" w:rsidRPr="00AE1694">
        <w:t>ing</w:t>
      </w:r>
      <w:r w:rsidRPr="00AE1694">
        <w:t xml:space="preserve"> businesses with expert members</w:t>
      </w:r>
      <w:r w:rsidR="00D17119">
        <w:t>?</w:t>
      </w:r>
    </w:p>
    <w:p w14:paraId="23EA745E" w14:textId="77777777" w:rsidR="00AE1694" w:rsidRPr="00AE1694" w:rsidRDefault="00AE1694" w:rsidP="00AE1694">
      <w:pPr>
        <w:pStyle w:val="NoSpacing"/>
      </w:pPr>
    </w:p>
    <w:p w14:paraId="72429DBE" w14:textId="77777777" w:rsidR="00295EB0" w:rsidRDefault="00295EB0" w:rsidP="00295EB0">
      <w:pPr>
        <w:pStyle w:val="NoSpacing"/>
        <w:rPr>
          <w:rFonts w:eastAsia="Times New Roman" w:cstheme="minorHAnsi"/>
        </w:rPr>
      </w:pPr>
    </w:p>
    <w:p w14:paraId="7E826226" w14:textId="6A381C2B" w:rsidR="00AE1694" w:rsidRPr="00AE1694" w:rsidRDefault="00AE1694" w:rsidP="00295EB0">
      <w:pPr>
        <w:pStyle w:val="NoSpacing"/>
        <w:rPr>
          <w:rFonts w:eastAsia="Times New Roman" w:cstheme="minorHAnsi"/>
        </w:rPr>
      </w:pPr>
      <w:r w:rsidRPr="00AE1694">
        <w:rPr>
          <w:rFonts w:eastAsia="Times New Roman" w:cstheme="minorHAnsi"/>
        </w:rPr>
        <w:t xml:space="preserve">The </w:t>
      </w:r>
      <w:r w:rsidR="00295EB0">
        <w:rPr>
          <w:rFonts w:eastAsia="Times New Roman" w:cstheme="minorHAnsi"/>
        </w:rPr>
        <w:t>C</w:t>
      </w:r>
      <w:r w:rsidRPr="00AE1694">
        <w:rPr>
          <w:rFonts w:eastAsia="Times New Roman" w:cstheme="minorHAnsi"/>
        </w:rPr>
        <w:t>ommittee</w:t>
      </w:r>
      <w:r w:rsidR="00295EB0">
        <w:rPr>
          <w:rFonts w:eastAsia="Times New Roman" w:cstheme="minorHAnsi"/>
        </w:rPr>
        <w:t xml:space="preserve"> on Racial Justice</w:t>
      </w:r>
      <w:r w:rsidRPr="00AE1694">
        <w:rPr>
          <w:rFonts w:eastAsia="Times New Roman" w:cstheme="minorHAnsi"/>
        </w:rPr>
        <w:t xml:space="preserve"> is actively seeking ideas from the membership as it develops its </w:t>
      </w:r>
      <w:r w:rsidR="00295EB0">
        <w:rPr>
          <w:rFonts w:eastAsia="Times New Roman" w:cstheme="minorHAnsi"/>
        </w:rPr>
        <w:t>plans</w:t>
      </w:r>
      <w:r w:rsidRPr="00AE1694">
        <w:rPr>
          <w:rFonts w:eastAsia="Times New Roman" w:cstheme="minorHAnsi"/>
        </w:rPr>
        <w:t xml:space="preserve"> for the 2021 AOM.</w:t>
      </w:r>
      <w:r w:rsidR="00D17119">
        <w:rPr>
          <w:rFonts w:eastAsia="Times New Roman" w:cstheme="minorHAnsi"/>
        </w:rPr>
        <w:t xml:space="preserve"> Please contact Paul Harper at </w:t>
      </w:r>
      <w:hyperlink r:id="rId5" w:history="1">
        <w:r w:rsidR="00D17119" w:rsidRPr="00A52CFA">
          <w:rPr>
            <w:rStyle w:val="Hyperlink"/>
            <w:rFonts w:eastAsia="Times New Roman" w:cstheme="minorHAnsi"/>
          </w:rPr>
          <w:t>pth6@pitt.edu</w:t>
        </w:r>
      </w:hyperlink>
      <w:r w:rsidR="00D17119">
        <w:rPr>
          <w:rFonts w:eastAsia="Times New Roman" w:cstheme="minorHAnsi"/>
        </w:rPr>
        <w:t xml:space="preserve"> or Robbin Derry at </w:t>
      </w:r>
      <w:hyperlink r:id="rId6" w:history="1">
        <w:r w:rsidR="00D17119" w:rsidRPr="00A52CFA">
          <w:rPr>
            <w:rStyle w:val="Hyperlink"/>
            <w:rFonts w:eastAsia="Times New Roman" w:cstheme="minorHAnsi"/>
          </w:rPr>
          <w:t>robbin.derry@uleth.ca</w:t>
        </w:r>
      </w:hyperlink>
      <w:r w:rsidR="00D17119">
        <w:rPr>
          <w:rFonts w:eastAsia="Times New Roman" w:cstheme="minorHAnsi"/>
        </w:rPr>
        <w:t xml:space="preserve"> if you have any ideas/questions/issues.</w:t>
      </w:r>
    </w:p>
    <w:p w14:paraId="6B9D525A" w14:textId="6CF4308C" w:rsidR="00425F47" w:rsidRDefault="00425F47" w:rsidP="00425F47">
      <w:pPr>
        <w:pStyle w:val="NoSpacing"/>
      </w:pPr>
    </w:p>
    <w:p w14:paraId="6EF764B1" w14:textId="75CF50A2" w:rsidR="00425F47" w:rsidRDefault="00425F47" w:rsidP="00425F47">
      <w:pPr>
        <w:pStyle w:val="NoSpacing"/>
      </w:pPr>
      <w:r>
        <w:t>Best Regards,</w:t>
      </w:r>
    </w:p>
    <w:p w14:paraId="2D554692" w14:textId="3B812249" w:rsidR="00425F47" w:rsidRDefault="00425F47" w:rsidP="00425F47">
      <w:pPr>
        <w:pStyle w:val="NoSpacing"/>
      </w:pPr>
    </w:p>
    <w:p w14:paraId="640D1CCA" w14:textId="64D5F018" w:rsidR="00425F47" w:rsidRDefault="00425F47" w:rsidP="00425F47">
      <w:pPr>
        <w:pStyle w:val="NoSpacing"/>
      </w:pPr>
      <w:r>
        <w:t>Paul T. Harper (Univ. of Pittsburgh)</w:t>
      </w:r>
    </w:p>
    <w:p w14:paraId="2AEAEF50" w14:textId="7B62FFA6" w:rsidR="00E67C34" w:rsidRDefault="00425F47">
      <w:r>
        <w:t>Robbin Derry (Univ. of Lethbridge)</w:t>
      </w:r>
    </w:p>
    <w:p w14:paraId="14920641" w14:textId="77777777" w:rsidR="00E67C34" w:rsidRDefault="00E67C34"/>
    <w:sectPr w:rsidR="00E67C34" w:rsidSect="00295E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91C2C"/>
    <w:multiLevelType w:val="multilevel"/>
    <w:tmpl w:val="E18EB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6401AE"/>
    <w:multiLevelType w:val="hybridMultilevel"/>
    <w:tmpl w:val="62B89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801567"/>
    <w:multiLevelType w:val="multilevel"/>
    <w:tmpl w:val="A488A8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zA3NzOxMDU3NDBU0lEKTi0uzszPAykwqgUA4078EywAAAA="/>
  </w:docVars>
  <w:rsids>
    <w:rsidRoot w:val="00DC1732"/>
    <w:rsid w:val="00031748"/>
    <w:rsid w:val="001C4775"/>
    <w:rsid w:val="00202581"/>
    <w:rsid w:val="00295EB0"/>
    <w:rsid w:val="00310DEB"/>
    <w:rsid w:val="00425F47"/>
    <w:rsid w:val="00766790"/>
    <w:rsid w:val="007F69B9"/>
    <w:rsid w:val="00A13C9A"/>
    <w:rsid w:val="00A867B6"/>
    <w:rsid w:val="00AE1694"/>
    <w:rsid w:val="00D17119"/>
    <w:rsid w:val="00DC1732"/>
    <w:rsid w:val="00E67C34"/>
    <w:rsid w:val="00F8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87EBC"/>
  <w15:chartTrackingRefBased/>
  <w15:docId w15:val="{9FB95B06-11BE-4638-A8B2-E1B758F72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477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4A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A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71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71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1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0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bbin.derry@uleth.ca" TargetMode="External"/><Relationship Id="rId5" Type="http://schemas.openxmlformats.org/officeDocument/2006/relationships/hyperlink" Target="mailto:pth6@pitt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p05@outlook.com</dc:creator>
  <cp:keywords/>
  <dc:description/>
  <cp:lastModifiedBy>Harperp05@outlook.com</cp:lastModifiedBy>
  <cp:revision>5</cp:revision>
  <dcterms:created xsi:type="dcterms:W3CDTF">2020-07-13T13:35:00Z</dcterms:created>
  <dcterms:modified xsi:type="dcterms:W3CDTF">2020-07-13T15:15:00Z</dcterms:modified>
</cp:coreProperties>
</file>